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France</w:t>
      </w:r>
      <w:r>
        <w:t xml:space="preserve"> </w:t>
      </w:r>
      <w:r>
        <w:t xml:space="preserve">Lyon</w:t>
      </w:r>
    </w:p>
    <w:p>
      <w:pPr>
        <w:pStyle w:val="FirstParagraph"/>
      </w:pPr>
      <w:r>
        <w:t xml:space="preserve">Mason Johnson</w:t>
      </w:r>
    </w:p>
    <w:p>
      <w:pPr>
        <w:pStyle w:val="BodyText"/>
      </w:pPr>
      <w:r>
        <w:t xml:space="preserve">123 Academic Avenue</w:t>
      </w:r>
    </w:p>
    <w:p>
      <w:pPr>
        <w:pStyle w:val="BodyText"/>
      </w:pPr>
      <w:r>
        <w:t xml:space="preserve">San Francisco, CA 94107</w:t>
      </w:r>
    </w:p>
    <w:p>
      <w:pPr>
        <w:pStyle w:val="BodyText"/>
      </w:pPr>
      <w:r>
        <w:t xml:space="preserve">United States of America</w:t>
      </w:r>
    </w:p>
    <w:p>
      <w:pPr>
        <w:pStyle w:val="BodyText"/>
      </w:pPr>
      <w:r>
        <w:t xml:space="preserve">Email: mason.johnson@email.com | Phone: +1 (415) 555-0198</w:t>
      </w:r>
    </w:p>
    <w:p>
      <w:pPr>
        <w:pStyle w:val="BodyText"/>
      </w:pPr>
      <w:r>
        <w:t xml:space="preserve">Date: October 26, 2023</w:t>
      </w:r>
    </w:p>
    <w:bookmarkStart w:id="20" w:name="scholarship-application-letter"/>
    <w:p>
      <w:pPr>
        <w:pStyle w:val="Heading1"/>
      </w:pPr>
      <w:r>
        <w:t xml:space="preserve">SCHOLARSHIP APPLICATION LETTER</w:t>
      </w:r>
    </w:p>
    <w:p>
      <w:pPr>
        <w:pStyle w:val="FirstParagraph"/>
      </w:pPr>
      <w:r>
        <w:t xml:space="preserve">For Master's Program in Sustainable Urban Development</w:t>
      </w:r>
    </w:p>
    <w:p>
      <w:pPr>
        <w:pStyle w:val="BodyText"/>
      </w:pPr>
      <w:r>
        <w:t xml:space="preserve">University of Lyon, France Lyon</w:t>
      </w:r>
    </w:p>
    <w:bookmarkEnd w:id="20"/>
    <w:p>
      <w:pPr>
        <w:pStyle w:val="BodyText"/>
      </w:pPr>
      <w:r>
        <w:t xml:space="preserve">Scholarship Committee</w:t>
      </w:r>
    </w:p>
    <w:p>
      <w:pPr>
        <w:pStyle w:val="BodyText"/>
      </w:pPr>
      <w:r>
        <w:t xml:space="preserve">University of Lyon - International Office</w:t>
      </w:r>
    </w:p>
    <w:p>
      <w:pPr>
        <w:pStyle w:val="BodyText"/>
      </w:pPr>
      <w:r>
        <w:t xml:space="preserve">20 Boulevard du 11 Novembre 1918</w:t>
      </w:r>
    </w:p>
    <w:p>
      <w:pPr>
        <w:pStyle w:val="BodyText"/>
      </w:pPr>
      <w:r>
        <w:t xml:space="preserve">69003 Lyon, France</w:t>
      </w:r>
    </w:p>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submit my Scholarship Application Letter for the prestigious Master's Program in Sustainable Urban Development at the University of Lyon. As an aspiring environmental architect from San Francisco, I have meticulously researched academic institutions across Europe, and France Lyon stands out as the unparalleled destination where my academic vision, professional ambitions, and cultural curiosity converge. This letter articulates why my journey as Mason Johnson is intrinsically linked to the transformative educational ecosystem of France Lyon.</w:t>
      </w:r>
    </w:p>
    <w:p>
      <w:pPr>
        <w:pStyle w:val="BodyText"/>
      </w:pPr>
      <w:r>
        <w:t xml:space="preserve">My academic trajectory has been defined by an unrelenting commitment to addressing urban sustainability challenges. During my Bachelor of Environmental Science at UC Berkeley, I spearheaded a campus-wide initiative that reduced campus carbon emissions by 18% through community engagement and innovative green infrastructure proposals. This experience crystallized my understanding that sustainable urban solutions require both technical expertise and cultural sensitivity—qualities I am eager to cultivate in France Lyon’s interdisciplinary learning environment. The University of Lyon’s renowned Institute of Urban Studies, with its focus on integrating historical architecture with modern eco-design, presents the ideal crucible for this development. Specifically, Professor Élodie Moreau’s research on "Heritage Conservation in Mediterranean Urban Landscapes" aligns precisely with my thesis proposal on adaptive reuse of historic districts in post-industrial cities—a topic I have explored through preliminary fieldwork in Lyon’s Confluence district.</w:t>
      </w:r>
    </w:p>
    <w:p>
      <w:pPr>
        <w:pStyle w:val="BodyText"/>
      </w:pPr>
      <w:r>
        <w:t xml:space="preserve">France Lyon is not merely a location for my studies; it represents a philosophical alignment with my professional ethos. The city’s 2030 Sustainability Plan, which aims for carbon neutrality while preserving its UNESCO-listed heritage, mirrors the principles I aspire to advance. Unlike generic European academic hubs, France Lyon offers an authentic immersion where I can witness sustainability theories in real-time: from the Vieux Lyon district's pedestrianization projects to the Rhône River’s ecological restoration. This contextual richness is irreplaceable—my Scholarship Application Letter must emphasize that studying in France Lyon means engaging with a living laboratory of urban innovation, not just attending lectures.</w:t>
      </w:r>
    </w:p>
    <w:p>
      <w:pPr>
        <w:pStyle w:val="BodyText"/>
      </w:pPr>
      <w:r>
        <w:t xml:space="preserve">My financial circumstances necessitate this scholarship to fully commit to my academic mission. As the first in my family to pursue graduate studies, I have accumulated significant student debt from undergraduate expenses. The full tuition and living costs for studying in France Lyon exceed $35,000 annually—a sum that would otherwise force me into excessive part-time work, detracting from my research on sustainable housing solutions for Lyon’s aging population. This scholarship would liberate my time to contribute meaningfully to Professor Moreau’s ongoing projects while co-organizing the annual "Lyon Urban Futures" symposium—events that directly align with the university’s commitment to student-led innovation.</w:t>
      </w:r>
    </w:p>
    <w:p>
      <w:pPr>
        <w:pStyle w:val="BodyText"/>
      </w:pPr>
      <w:r>
        <w:t xml:space="preserve">Furthermore, my background uniquely positions me to enrich France Lyon’s multicultural academic community. Having volunteered with Habitat for Humanity in Mexico City and co-founded a cross-cultural design collective at UC Berkeley, I thrive in collaborative settings where diverse perspectives drive solutions. I plan to establish the "Lyon Global Student Network," connecting international students with local NGOs like Lyon Environnement to implement low-cost urban greening projects. This initiative would directly support France Lyon’s mission of "université engagée" (committed university), ensuring my presence extends beyond academia into tangible community impact.</w:t>
      </w:r>
    </w:p>
    <w:p>
      <w:pPr>
        <w:pStyle w:val="BodyText"/>
      </w:pPr>
      <w:r>
        <w:t xml:space="preserve">My long-term vision transcends personal achievement: I aim to establish the Sustainable Urban Heritage Foundation, which will adapt Lyon’s successful preservation models for rapidly urbanizing regions in Southeast Asia. Studying under France Lyon’s faculty—particularly Dr. Jean-Luc Dubois, whose work on post-industrial regeneration I have analyzed extensively—will provide the technical foundation for this mission. The scholarship would grant me access to the university’s exclusive "Urban Innovation Lab," equipped with LiDAR mapping technology and partnerships with City of Lyon’s sustainability department. This resource is critical to my research on thermal performance in historic masonry structures, a niche where France Lyon leads globally.</w:t>
      </w:r>
    </w:p>
    <w:p>
      <w:pPr>
        <w:pStyle w:val="BodyText"/>
      </w:pPr>
      <w:r>
        <w:t xml:space="preserve">What distinguishes my Scholarship Application Letter is its focus on reciprocity. I do not view this as a one-way financial assistance but as an investment in mutual growth. During my year at France Lyon, I will: (1) Co-author two research papers with faculty on sustainable tourism in UNESCO zones, (2) Mentor three incoming international students through the university’s "Bridging Cultures" program, and (3) Present findings at the International Urban Planning Congress in Paris. My proposal for a community solar microgrid project in Lyon’s La Confluence district—a pilot supported by local municipal funding—will further demonstrate my ability to translate academic rigor into real-world action.</w:t>
      </w:r>
    </w:p>
    <w:p>
      <w:pPr>
        <w:pStyle w:val="BodyText"/>
      </w:pPr>
      <w:r>
        <w:t xml:space="preserve">France Lyon’s embrace of interdisciplinary learning mirrors my belief that sustainability cannot be compartmentalized. The opportunity to study alongside students from the École Centrale de Lyon, the Institute of Political Science, and the Fine Arts Academy will forge synergies I seek. My previous experience collaborating with engineers and sociologists at Berkeley on a drought-resilient housing project has proven that cross-disciplinary dialogue is essential for holistic solutions—a principle embodied in France Lyon’s curriculum.</w:t>
      </w:r>
    </w:p>
    <w:p>
      <w:pPr>
        <w:pStyle w:val="BodyText"/>
      </w:pPr>
      <w:r>
        <w:t xml:space="preserve">As I conclude this Scholarship Application Letter, I reflect on the words of Lyon-born architect Jean-Paul Viguier: "Cities are not built with stone alone, but with the dreams of those who inhabit them." France Lyon is where my dreams for sustainable urban futures find their most fertile ground. This scholarship represents more than financial support; it is an affirmation that my vision aligns with Lyon’s legacy of innovation and humanity. I am prepared to contribute rigor, passion, and cross-cultural competence to the France Lyon community while growing into the leader this field demands.</w:t>
      </w:r>
    </w:p>
    <w:p>
      <w:pPr>
        <w:pStyle w:val="BodyText"/>
      </w:pPr>
      <w:r>
        <w:t xml:space="preserve">Thank you for considering my application. I welcome the opportunity to discuss how Mason Johnson can become an integral part of France Lyon’s academic legacy. My resume and letters of recommendation are attached for your comprehensive review.</w:t>
      </w:r>
    </w:p>
    <w:bookmarkEnd w:id="21"/>
    <w:p>
      <w:pPr>
        <w:pStyle w:val="BodyText"/>
      </w:pPr>
      <w:r>
        <w:t xml:space="preserve">Sincerely,</w:t>
      </w:r>
    </w:p>
    <w:p>
      <w:pPr>
        <w:pStyle w:val="BodyText"/>
      </w:pPr>
      <w:r>
        <w:t xml:space="preserve">Mason Johnson</w:t>
      </w:r>
    </w:p>
    <w:p>
      <w:pPr>
        <w:pStyle w:val="BodyText"/>
      </w:pPr>
      <w:r>
        <w:t xml:space="preserve">Master's Candidate, Sustainable Urban Development</w:t>
      </w:r>
    </w:p>
    <w:p>
      <w:r>
        <w:pict>
          <v:rect style="width:0;height:1.5pt" o:hralign="center" o:hrstd="t" o:hr="t"/>
        </w:pict>
      </w:r>
    </w:p>
    <w:p>
      <w:pPr>
        <w:pStyle w:val="FirstParagraph"/>
      </w:pPr>
      <w:r>
        <w:rPr>
          <w:bCs/>
          <w:b/>
        </w:rPr>
        <w:t xml:space="preserve">Attachments:</w:t>
      </w:r>
      <w:r>
        <w:t xml:space="preserve"> </w:t>
      </w:r>
      <w:r>
        <w:t xml:space="preserve">Resum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France Lyon</dc:title>
  <dc:creator/>
  <dc:language>en</dc:language>
  <cp:keywords/>
  <dcterms:created xsi:type="dcterms:W3CDTF">2026-07-23T05:16:32Z</dcterms:created>
  <dcterms:modified xsi:type="dcterms:W3CDTF">2026-07-23T05:16:32Z</dcterms:modified>
</cp:coreProperties>
</file>

<file path=docProps/custom.xml><?xml version="1.0" encoding="utf-8"?>
<Properties xmlns="http://schemas.openxmlformats.org/officeDocument/2006/custom-properties" xmlns:vt="http://schemas.openxmlformats.org/officeDocument/2006/docPropsVTypes"/>
</file>